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9996" w14:textId="77777777" w:rsidR="001E09B1" w:rsidRDefault="00000000">
      <w:pPr>
        <w:pStyle w:val="Title"/>
      </w:pPr>
      <w:r>
        <w:t>Regression_File</w:t>
      </w:r>
    </w:p>
    <w:p w14:paraId="1E7ADD45" w14:textId="77777777" w:rsidR="001E09B1" w:rsidRDefault="00000000">
      <w:pPr>
        <w:pStyle w:val="Author"/>
      </w:pPr>
      <w:r>
        <w:t>Alfredo Mendiola</w:t>
      </w:r>
    </w:p>
    <w:p w14:paraId="6A87685F" w14:textId="77777777" w:rsidR="001E09B1" w:rsidRDefault="00000000">
      <w:pPr>
        <w:pStyle w:val="Date"/>
      </w:pPr>
      <w:r>
        <w:t>12/12/2022</w:t>
      </w:r>
    </w:p>
    <w:p w14:paraId="67BBE937" w14:textId="77777777" w:rsidR="001E09B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f$mean..trust..of.turtles ~ df$lie_fall_high + </w:t>
      </w:r>
      <w:r>
        <w:br/>
      </w:r>
      <w:r>
        <w:rPr>
          <w:rStyle w:val="VerbatimChar"/>
        </w:rPr>
        <w:t>##     df$lie_rise_high + df$lie_hig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4.149 -14.907  -1.089  14.625  60.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84.213397   0.454173  185.42   &lt;2e-16 ***</w:t>
      </w:r>
      <w:r>
        <w:br/>
      </w:r>
      <w:r>
        <w:rPr>
          <w:rStyle w:val="VerbatimChar"/>
        </w:rPr>
        <w:t>## df$lie_fall_high  4.063337   0.012138  334.75   &lt;2e-16 ***</w:t>
      </w:r>
      <w:r>
        <w:br/>
      </w:r>
      <w:r>
        <w:rPr>
          <w:rStyle w:val="VerbatimChar"/>
        </w:rPr>
        <w:t>## df$lie_rise_high -4.275662   0.012138 -352.25   &lt;2e-16 ***</w:t>
      </w:r>
      <w:r>
        <w:br/>
      </w:r>
      <w:r>
        <w:rPr>
          <w:rStyle w:val="VerbatimChar"/>
        </w:rPr>
        <w:t>## df$lie_high      -0.298425   0.006069  -49.1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.81 on 76860 degrees of freedom</w:t>
      </w:r>
      <w:r>
        <w:br/>
      </w:r>
      <w:r>
        <w:rPr>
          <w:rStyle w:val="VerbatimChar"/>
        </w:rPr>
        <w:t xml:space="preserve">## Multiple R-squared:  0.7563, Adjusted R-squared:  0.7563 </w:t>
      </w:r>
      <w:r>
        <w:br/>
      </w:r>
      <w:r>
        <w:rPr>
          <w:rStyle w:val="VerbatimChar"/>
        </w:rPr>
        <w:t>## F-statistic: 7.952e+04 on 3 and 76860 DF,  p-value: &lt; 2.2e-16</w:t>
      </w:r>
    </w:p>
    <w:p w14:paraId="2EEEC19E" w14:textId="77777777" w:rsidR="001E09B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f$mean..lie..of.turtles ~ df$lie_fall_high + df$lie_rise_high + </w:t>
      </w:r>
      <w:r>
        <w:br/>
      </w:r>
      <w:r>
        <w:rPr>
          <w:rStyle w:val="VerbatimChar"/>
        </w:rPr>
        <w:t>##     df$lie_hig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.977  -7.179  -0.537   5.965  47.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16.508671   0.221813   74.43   &lt;2e-16 ***</w:t>
      </w:r>
      <w:r>
        <w:br/>
      </w:r>
      <w:r>
        <w:rPr>
          <w:rStyle w:val="VerbatimChar"/>
        </w:rPr>
        <w:t>## df$lie_fall_high -2.940835   0.005928 -496.08   &lt;2e-16 ***</w:t>
      </w:r>
      <w:r>
        <w:br/>
      </w:r>
      <w:r>
        <w:rPr>
          <w:rStyle w:val="VerbatimChar"/>
        </w:rPr>
        <w:t>## df$lie_rise_high  3.149789   0.005928  531.32   &lt;2e-16 ***</w:t>
      </w:r>
      <w:r>
        <w:br/>
      </w:r>
      <w:r>
        <w:rPr>
          <w:rStyle w:val="VerbatimChar"/>
        </w:rPr>
        <w:t>## df$lie_high       0.322283   0.002964  108.7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188 on 76860 degrees of freedom</w:t>
      </w:r>
      <w:r>
        <w:br/>
      </w:r>
      <w:r>
        <w:rPr>
          <w:rStyle w:val="VerbatimChar"/>
        </w:rPr>
        <w:lastRenderedPageBreak/>
        <w:t xml:space="preserve">## Multiple R-squared:  0.8754, Adjusted R-squared:  0.8754 </w:t>
      </w:r>
      <w:r>
        <w:br/>
      </w:r>
      <w:r>
        <w:rPr>
          <w:rStyle w:val="VerbatimChar"/>
        </w:rPr>
        <w:t>## F-statistic: 1.801e+05 on 3 and 76860 DF,  p-value: &lt; 2.2e-16</w:t>
      </w:r>
    </w:p>
    <w:sectPr w:rsidR="001E09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F1BA" w14:textId="77777777" w:rsidR="009050A4" w:rsidRDefault="009050A4">
      <w:pPr>
        <w:spacing w:after="0"/>
      </w:pPr>
      <w:r>
        <w:separator/>
      </w:r>
    </w:p>
  </w:endnote>
  <w:endnote w:type="continuationSeparator" w:id="0">
    <w:p w14:paraId="389D7815" w14:textId="77777777" w:rsidR="009050A4" w:rsidRDefault="009050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5A6AF" w14:textId="77777777" w:rsidR="009050A4" w:rsidRDefault="009050A4">
      <w:r>
        <w:separator/>
      </w:r>
    </w:p>
  </w:footnote>
  <w:footnote w:type="continuationSeparator" w:id="0">
    <w:p w14:paraId="26C53AF1" w14:textId="77777777" w:rsidR="009050A4" w:rsidRDefault="009050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C0A27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13322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09B1"/>
    <w:rsid w:val="004E29B3"/>
    <w:rsid w:val="00590D07"/>
    <w:rsid w:val="00784D58"/>
    <w:rsid w:val="008D6863"/>
    <w:rsid w:val="009050A4"/>
    <w:rsid w:val="00B86B75"/>
    <w:rsid w:val="00BC48D5"/>
    <w:rsid w:val="00C1660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AE802"/>
  <w15:docId w15:val="{B3EB2515-2FEE-4847-800A-4F98EE1AB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0</Words>
  <Characters>1430</Characters>
  <Application>Microsoft Office Word</Application>
  <DocSecurity>0</DocSecurity>
  <Lines>11</Lines>
  <Paragraphs>3</Paragraphs>
  <ScaleCrop>false</ScaleCrop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File</dc:title>
  <dc:creator>Alfredo Mendiola</dc:creator>
  <cp:keywords/>
  <cp:lastModifiedBy>Alfredo Mendiola</cp:lastModifiedBy>
  <cp:revision>2</cp:revision>
  <dcterms:created xsi:type="dcterms:W3CDTF">2022-12-29T10:33:00Z</dcterms:created>
  <dcterms:modified xsi:type="dcterms:W3CDTF">2022-12-29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